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2E6FF1" w14:textId="77777777" w:rsidR="00946EAA" w:rsidRPr="00D050EC" w:rsidRDefault="00946EAA" w:rsidP="00946EAA">
      <w:pPr>
        <w:pStyle w:val="1"/>
        <w:jc w:val="left"/>
      </w:pPr>
      <w:r w:rsidRPr="00D050EC">
        <w:t>Appendix</w:t>
      </w:r>
    </w:p>
    <w:p w14:paraId="53893F99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1</w:t>
      </w:r>
    </w:p>
    <w:p w14:paraId="5359C29F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Parameters of the power system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971"/>
        <w:gridCol w:w="1031"/>
        <w:gridCol w:w="947"/>
        <w:gridCol w:w="1240"/>
        <w:gridCol w:w="1067"/>
      </w:tblGrid>
      <w:tr w:rsidR="00946EAA" w:rsidRPr="00B45FD0" w14:paraId="0F56DEAF" w14:textId="77777777" w:rsidTr="00E16D92">
        <w:trPr>
          <w:jc w:val="center"/>
        </w:trPr>
        <w:tc>
          <w:tcPr>
            <w:tcW w:w="97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58C392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103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F78B25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From bus</w:t>
            </w:r>
          </w:p>
        </w:tc>
        <w:tc>
          <w:tcPr>
            <w:tcW w:w="94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45F213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To bus</w:t>
            </w:r>
          </w:p>
        </w:tc>
        <w:tc>
          <w:tcPr>
            <w:tcW w:w="124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089A10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Reactance (</w:t>
            </w:r>
            <w:proofErr w:type="spellStart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.u</w:t>
            </w:r>
            <w:proofErr w:type="spellEnd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.)</w:t>
            </w:r>
          </w:p>
        </w:tc>
        <w:tc>
          <w:tcPr>
            <w:tcW w:w="1067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AF475C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power flow (MW)</w:t>
            </w:r>
          </w:p>
        </w:tc>
      </w:tr>
      <w:tr w:rsidR="00946EAA" w:rsidRPr="00B45FD0" w14:paraId="28CE2EDA" w14:textId="77777777" w:rsidTr="00E16D92">
        <w:trPr>
          <w:jc w:val="center"/>
        </w:trPr>
        <w:tc>
          <w:tcPr>
            <w:tcW w:w="97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2A9AA6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</w:t>
            </w:r>
          </w:p>
        </w:tc>
        <w:tc>
          <w:tcPr>
            <w:tcW w:w="103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1FC03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4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C0DA8F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24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318021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5917</w:t>
            </w:r>
          </w:p>
        </w:tc>
        <w:tc>
          <w:tcPr>
            <w:tcW w:w="10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16127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1C6B927F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E83BB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778C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F144F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EF3C9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2304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4B25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67CB7273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FDD8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41E07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4C914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6DB05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79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132DA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A00779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F29F9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20AD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C7053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21074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63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20C3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20F2FBF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F8428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1D261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4BDDA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4506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38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0E34E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7D39139D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778F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D89FF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E2A8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1C49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103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0EA4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4C5EDFC9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B25C1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7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844B3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45EA1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32A39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421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BBA9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21E7332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BBF62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DF826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B49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4EF73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091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6F55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606713D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3603B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9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9EA1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7287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80D1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561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5BC7A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CE7E7F6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32ED6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0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CA63C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61CD1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04B28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5202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40FAF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5C1D3207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BA9E3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1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5543C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161D4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6E33E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89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C978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A55CE33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15273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2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F09D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8EC7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4AB5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558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FEB44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38D57948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D430E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5C8F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C8A6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6218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302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3113E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0CB55A1E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9A9C5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4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6D9A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CC8D3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5369A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761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08F53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1640AB11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ED76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5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ABEE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6B2D2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B07E6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1001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EDD63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780639B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EF7AE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6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AAD9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219C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D3A94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845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13072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25BB4562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0CD1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7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28BA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83F37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1FBAE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2703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1086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6F58917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6199C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8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54D3E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51839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31B5F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207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F49A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3234771B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D12BF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19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90834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94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0A731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2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ED5FA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9988</w:t>
            </w:r>
          </w:p>
        </w:tc>
        <w:tc>
          <w:tcPr>
            <w:tcW w:w="10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7BEC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  <w:tr w:rsidR="00946EAA" w:rsidRPr="00B45FD0" w14:paraId="64E24345" w14:textId="77777777" w:rsidTr="00E16D92">
        <w:trPr>
          <w:jc w:val="center"/>
        </w:trPr>
        <w:tc>
          <w:tcPr>
            <w:tcW w:w="97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1CA05C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20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5E4B606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94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CBE3E7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96F16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34802</w:t>
            </w:r>
          </w:p>
        </w:tc>
        <w:tc>
          <w:tcPr>
            <w:tcW w:w="1067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5ADBAC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0</w:t>
            </w:r>
          </w:p>
        </w:tc>
      </w:tr>
    </w:tbl>
    <w:p w14:paraId="573BA101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2</w:t>
      </w:r>
    </w:p>
    <w:p w14:paraId="259C95A2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Parameters of the natural gas system</w:t>
      </w:r>
      <w:bookmarkStart w:id="0" w:name="_Hlk177717474"/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792"/>
        <w:gridCol w:w="829"/>
        <w:gridCol w:w="729"/>
        <w:gridCol w:w="1028"/>
        <w:gridCol w:w="914"/>
        <w:gridCol w:w="964"/>
      </w:tblGrid>
      <w:tr w:rsidR="00946EAA" w:rsidRPr="00B45FD0" w14:paraId="32E3E1DB" w14:textId="77777777" w:rsidTr="00E16D92">
        <w:trPr>
          <w:jc w:val="center"/>
        </w:trPr>
        <w:tc>
          <w:tcPr>
            <w:tcW w:w="7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bookmarkEnd w:id="0"/>
          <w:p w14:paraId="03251B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82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199170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From bus</w:t>
            </w:r>
          </w:p>
        </w:tc>
        <w:tc>
          <w:tcPr>
            <w:tcW w:w="729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9166FB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To bus</w:t>
            </w:r>
          </w:p>
        </w:tc>
        <w:tc>
          <w:tcPr>
            <w:tcW w:w="102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CC8CB7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Diameter (mm)</w:t>
            </w:r>
          </w:p>
        </w:tc>
        <w:tc>
          <w:tcPr>
            <w:tcW w:w="91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E31B9F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ength (km)</w:t>
            </w:r>
          </w:p>
        </w:tc>
        <w:tc>
          <w:tcPr>
            <w:tcW w:w="96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4B7311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gas flow (km3/h)</w:t>
            </w:r>
          </w:p>
        </w:tc>
      </w:tr>
      <w:tr w:rsidR="00946EAA" w:rsidRPr="00B45FD0" w14:paraId="67675CBB" w14:textId="77777777" w:rsidTr="00E16D92">
        <w:trPr>
          <w:jc w:val="center"/>
        </w:trPr>
        <w:tc>
          <w:tcPr>
            <w:tcW w:w="79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B5C4A9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</w:t>
            </w:r>
          </w:p>
        </w:tc>
        <w:tc>
          <w:tcPr>
            <w:tcW w:w="82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EA5D63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72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B17327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02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3F844E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91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7677BF1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AEB7EA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5</w:t>
            </w:r>
          </w:p>
        </w:tc>
      </w:tr>
      <w:tr w:rsidR="00946EAA" w:rsidRPr="00B45FD0" w14:paraId="25BD795D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5D607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2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4A18E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AA632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ADE6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8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4073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34A5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5</w:t>
            </w:r>
          </w:p>
        </w:tc>
      </w:tr>
      <w:tr w:rsidR="00946EAA" w:rsidRPr="00B45FD0" w14:paraId="67029940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5AD2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3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310FE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CF80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04D55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79B43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4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045A2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  <w:tr w:rsidR="00946EAA" w:rsidRPr="00B45FD0" w14:paraId="406225B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BE105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4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86404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5DFAF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713DD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5DCA0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1C4A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6231C951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4E30A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5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AC651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AEB33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F187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B01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4057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498E0DA3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51FA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6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9B89A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DAD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F2367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212CB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DDB2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02F95DE1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ADFA5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7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6A749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77E2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805C7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7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80C1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46D1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</w:tr>
      <w:tr w:rsidR="00946EAA" w:rsidRPr="00B45FD0" w14:paraId="3B76C3A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32A6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8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E649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60E6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92A6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06D7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8DA16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</w:tr>
      <w:tr w:rsidR="00946EAA" w:rsidRPr="00B45FD0" w14:paraId="66DE48C1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D2E4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lastRenderedPageBreak/>
              <w:t>PI9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24DAE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F38A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CF28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6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0DDB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D58F1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</w:tr>
      <w:tr w:rsidR="00946EAA" w:rsidRPr="00B45FD0" w14:paraId="6D5F024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9FC3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0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CA2B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C1CA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507E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9C970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5A183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  <w:tr w:rsidR="00946EAA" w:rsidRPr="00B45FD0" w14:paraId="790229B4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E7BFB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1</w:t>
            </w:r>
          </w:p>
        </w:tc>
        <w:tc>
          <w:tcPr>
            <w:tcW w:w="8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228B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72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1DE7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2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01BB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45682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B933B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  <w:tr w:rsidR="00946EAA" w:rsidRPr="00B45FD0" w14:paraId="6F588B3A" w14:textId="77777777" w:rsidTr="00E16D92">
        <w:trPr>
          <w:jc w:val="center"/>
        </w:trPr>
        <w:tc>
          <w:tcPr>
            <w:tcW w:w="7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306D50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I12</w:t>
            </w:r>
          </w:p>
        </w:tc>
        <w:tc>
          <w:tcPr>
            <w:tcW w:w="82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8264F8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729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0C5781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02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29CA48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5</w:t>
            </w:r>
          </w:p>
        </w:tc>
        <w:tc>
          <w:tcPr>
            <w:tcW w:w="91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E5FD1C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6</w:t>
            </w:r>
          </w:p>
        </w:tc>
        <w:tc>
          <w:tcPr>
            <w:tcW w:w="964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CFF0B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</w:tr>
    </w:tbl>
    <w:p w14:paraId="32E21A2B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3</w:t>
      </w:r>
    </w:p>
    <w:p w14:paraId="2712C541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Bus data of the power system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2504"/>
        <w:gridCol w:w="2752"/>
      </w:tblGrid>
      <w:tr w:rsidR="00946EAA" w:rsidRPr="00B45FD0" w14:paraId="44D1B3FE" w14:textId="77777777" w:rsidTr="00E16D92">
        <w:trPr>
          <w:jc w:val="center"/>
        </w:trPr>
        <w:tc>
          <w:tcPr>
            <w:tcW w:w="2504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16261C1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Bus</w:t>
            </w:r>
          </w:p>
        </w:tc>
        <w:tc>
          <w:tcPr>
            <w:tcW w:w="275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</w:tcPr>
          <w:p w14:paraId="4F10712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ad distribution (</w:t>
            </w:r>
            <w:proofErr w:type="spellStart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.u</w:t>
            </w:r>
            <w:proofErr w:type="spellEnd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.)</w:t>
            </w:r>
          </w:p>
        </w:tc>
      </w:tr>
      <w:tr w:rsidR="00946EAA" w:rsidRPr="00B45FD0" w14:paraId="2D5378D6" w14:textId="77777777" w:rsidTr="00E16D92">
        <w:trPr>
          <w:jc w:val="center"/>
        </w:trPr>
        <w:tc>
          <w:tcPr>
            <w:tcW w:w="2504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3BF2F4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2752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7297318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478</w:t>
            </w:r>
          </w:p>
        </w:tc>
      </w:tr>
      <w:tr w:rsidR="00946EAA" w:rsidRPr="00B45FD0" w14:paraId="64E662A0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764F622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5E75B67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955</w:t>
            </w:r>
          </w:p>
        </w:tc>
      </w:tr>
      <w:tr w:rsidR="00946EAA" w:rsidRPr="00B45FD0" w14:paraId="6BB7A1BF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75627B1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5E1877C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955</w:t>
            </w:r>
          </w:p>
        </w:tc>
      </w:tr>
      <w:tr w:rsidR="00946EAA" w:rsidRPr="00B45FD0" w14:paraId="48533394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7EC50CC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688819D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796</w:t>
            </w:r>
          </w:p>
        </w:tc>
      </w:tr>
      <w:tr w:rsidR="00946EAA" w:rsidRPr="00B45FD0" w14:paraId="177B7BBF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3AEE87A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6BD64E0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637</w:t>
            </w:r>
          </w:p>
        </w:tc>
      </w:tr>
      <w:tr w:rsidR="00946EAA" w:rsidRPr="00B45FD0" w14:paraId="1823805B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7746F9C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78E8DAE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115</w:t>
            </w:r>
          </w:p>
        </w:tc>
      </w:tr>
      <w:tr w:rsidR="00946EAA" w:rsidRPr="00B45FD0" w14:paraId="3A67CB01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24FFD6D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05E196E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637</w:t>
            </w:r>
          </w:p>
        </w:tc>
      </w:tr>
      <w:tr w:rsidR="00946EAA" w:rsidRPr="00B45FD0" w14:paraId="3B793977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3AE3B51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4CA6F10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414</w:t>
            </w:r>
          </w:p>
        </w:tc>
      </w:tr>
      <w:tr w:rsidR="00946EAA" w:rsidRPr="00B45FD0" w14:paraId="1E08DFC7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349E4C3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37DFC15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701</w:t>
            </w:r>
          </w:p>
        </w:tc>
      </w:tr>
      <w:tr w:rsidR="00946EAA" w:rsidRPr="00B45FD0" w14:paraId="0CB0B56D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557D9F7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4F5BB80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414</w:t>
            </w:r>
          </w:p>
        </w:tc>
      </w:tr>
      <w:tr w:rsidR="00946EAA" w:rsidRPr="00B45FD0" w14:paraId="5EF3702F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722CBCE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3957235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414</w:t>
            </w:r>
          </w:p>
        </w:tc>
      </w:tr>
      <w:tr w:rsidR="00946EAA" w:rsidRPr="00B45FD0" w14:paraId="616D9D77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3C23A20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3E0BB0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574</w:t>
            </w:r>
          </w:p>
        </w:tc>
      </w:tr>
      <w:tr w:rsidR="00946EAA" w:rsidRPr="00B45FD0" w14:paraId="4A9C6644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nil"/>
              <w:right w:val="nil"/>
            </w:tcBorders>
          </w:tcPr>
          <w:p w14:paraId="453EC7A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2752" w:type="dxa"/>
            <w:tcBorders>
              <w:top w:val="nil"/>
              <w:left w:val="nil"/>
              <w:bottom w:val="nil"/>
              <w:right w:val="nil"/>
            </w:tcBorders>
          </w:tcPr>
          <w:p w14:paraId="147E415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955</w:t>
            </w:r>
          </w:p>
        </w:tc>
      </w:tr>
      <w:tr w:rsidR="00946EAA" w:rsidRPr="00B45FD0" w14:paraId="08EBF249" w14:textId="77777777" w:rsidTr="00E16D92">
        <w:trPr>
          <w:jc w:val="center"/>
        </w:trPr>
        <w:tc>
          <w:tcPr>
            <w:tcW w:w="2504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6D0C0E2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275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0286D02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955</w:t>
            </w:r>
          </w:p>
        </w:tc>
      </w:tr>
    </w:tbl>
    <w:p w14:paraId="5EBAA200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4</w:t>
      </w:r>
    </w:p>
    <w:p w14:paraId="38E5D5C6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Node data of the natural gas system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1183"/>
        <w:gridCol w:w="1311"/>
        <w:gridCol w:w="1311"/>
        <w:gridCol w:w="1451"/>
      </w:tblGrid>
      <w:tr w:rsidR="00946EAA" w:rsidRPr="00B45FD0" w14:paraId="5EA2A289" w14:textId="77777777" w:rsidTr="00E16D92">
        <w:trPr>
          <w:jc w:val="center"/>
        </w:trPr>
        <w:tc>
          <w:tcPr>
            <w:tcW w:w="1183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446DA2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de</w:t>
            </w:r>
          </w:p>
        </w:tc>
        <w:tc>
          <w:tcPr>
            <w:tcW w:w="131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D2CFAF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wer bound of nodal pressure (bar)</w:t>
            </w:r>
          </w:p>
        </w:tc>
        <w:tc>
          <w:tcPr>
            <w:tcW w:w="131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1A4B0E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nodal pressure (bar)</w:t>
            </w:r>
          </w:p>
        </w:tc>
        <w:tc>
          <w:tcPr>
            <w:tcW w:w="1451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24036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ad distribution (</w:t>
            </w:r>
            <w:proofErr w:type="spellStart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.u</w:t>
            </w:r>
            <w:proofErr w:type="spellEnd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.)</w:t>
            </w:r>
          </w:p>
        </w:tc>
      </w:tr>
      <w:tr w:rsidR="00946EAA" w:rsidRPr="00B45FD0" w14:paraId="175BA25F" w14:textId="77777777" w:rsidTr="00E16D92">
        <w:trPr>
          <w:jc w:val="center"/>
        </w:trPr>
        <w:tc>
          <w:tcPr>
            <w:tcW w:w="1183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bottom"/>
          </w:tcPr>
          <w:p w14:paraId="20425D2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bookmarkStart w:id="1" w:name="_Hlk176338216"/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311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2CFD676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311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1074D56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1451" w:type="dxa"/>
            <w:tcBorders>
              <w:top w:val="single" w:sz="8" w:space="0" w:color="auto"/>
              <w:left w:val="nil"/>
              <w:bottom w:val="nil"/>
              <w:right w:val="nil"/>
            </w:tcBorders>
          </w:tcPr>
          <w:p w14:paraId="6D2AA0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946EAA" w:rsidRPr="00B45FD0" w14:paraId="09D4BC34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170CA9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4F18BF8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03793CA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5D18572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946EAA" w:rsidRPr="00B45FD0" w14:paraId="699C9103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44D77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090B533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1283398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4F4372E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203</w:t>
            </w:r>
          </w:p>
        </w:tc>
      </w:tr>
      <w:tr w:rsidR="00946EAA" w:rsidRPr="00B45FD0" w14:paraId="4EA7BBEC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67412A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1DFC867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7BBEFEA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693C702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865</w:t>
            </w:r>
          </w:p>
        </w:tc>
      </w:tr>
      <w:tr w:rsidR="00946EAA" w:rsidRPr="00B45FD0" w14:paraId="1900C8AA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E11D3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3E2A573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7961A8F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0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329BAB2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865</w:t>
            </w:r>
          </w:p>
        </w:tc>
      </w:tr>
      <w:tr w:rsidR="00946EAA" w:rsidRPr="00B45FD0" w14:paraId="2999DDEF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1ED3A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6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0FAAD33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2774954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3E8FB18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946EAA" w:rsidRPr="00B45FD0" w14:paraId="23544CFE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E3F08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598ED7D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57FBFFF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7996A56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865</w:t>
            </w:r>
          </w:p>
        </w:tc>
      </w:tr>
      <w:tr w:rsidR="00946EAA" w:rsidRPr="00B45FD0" w14:paraId="02788A17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1A676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8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33FD4D3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1788AB7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71270F0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</w:t>
            </w:r>
          </w:p>
        </w:tc>
      </w:tr>
      <w:tr w:rsidR="00946EAA" w:rsidRPr="00B45FD0" w14:paraId="43BE61CC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56424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9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3939D1A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7A2BAF3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78ED540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752</w:t>
            </w:r>
          </w:p>
        </w:tc>
      </w:tr>
      <w:tr w:rsidR="00946EAA" w:rsidRPr="00B45FD0" w14:paraId="3C173E2B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9BA985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067220A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635BC6F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52EBD35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015</w:t>
            </w:r>
          </w:p>
        </w:tc>
      </w:tr>
      <w:tr w:rsidR="00946EAA" w:rsidRPr="00B45FD0" w14:paraId="6DA8C9C9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B8CCB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1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669355A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3D4B11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03E7C62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752</w:t>
            </w:r>
          </w:p>
        </w:tc>
      </w:tr>
      <w:tr w:rsidR="00946EAA" w:rsidRPr="00B45FD0" w14:paraId="1BC81370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F52102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0A42131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23E417E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0074CC2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1015</w:t>
            </w:r>
          </w:p>
        </w:tc>
      </w:tr>
      <w:tr w:rsidR="00946EAA" w:rsidRPr="00B45FD0" w14:paraId="53A6ABE3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9E766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0B31DE3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1325F4F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32326DA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902</w:t>
            </w:r>
          </w:p>
        </w:tc>
      </w:tr>
      <w:tr w:rsidR="00946EAA" w:rsidRPr="00B45FD0" w14:paraId="548796CB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C1D111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4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422548D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311" w:type="dxa"/>
            <w:tcBorders>
              <w:top w:val="nil"/>
              <w:left w:val="nil"/>
              <w:bottom w:val="nil"/>
              <w:right w:val="nil"/>
            </w:tcBorders>
          </w:tcPr>
          <w:p w14:paraId="2B69384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</w:tcPr>
          <w:p w14:paraId="7E9FD3A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827</w:t>
            </w:r>
          </w:p>
        </w:tc>
      </w:tr>
      <w:tr w:rsidR="00946EAA" w:rsidRPr="00B45FD0" w14:paraId="575EDC6B" w14:textId="77777777" w:rsidTr="00E16D92">
        <w:trPr>
          <w:jc w:val="center"/>
        </w:trPr>
        <w:tc>
          <w:tcPr>
            <w:tcW w:w="1183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bottom"/>
          </w:tcPr>
          <w:p w14:paraId="70B0BD9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lastRenderedPageBreak/>
              <w:t>15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7662D8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5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35ECC48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77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573CED0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939</w:t>
            </w:r>
          </w:p>
        </w:tc>
      </w:tr>
    </w:tbl>
    <w:p w14:paraId="6D3AE6C2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bookmarkStart w:id="2" w:name="OLE_LINK6"/>
      <w:bookmarkEnd w:id="1"/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5</w:t>
      </w:r>
    </w:p>
    <w:p w14:paraId="07B3A447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>Parameters of CG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956"/>
        <w:gridCol w:w="1032"/>
        <w:gridCol w:w="1038"/>
        <w:gridCol w:w="1115"/>
        <w:gridCol w:w="1115"/>
      </w:tblGrid>
      <w:tr w:rsidR="00946EAA" w:rsidRPr="00B45FD0" w14:paraId="4BE4AD52" w14:textId="77777777" w:rsidTr="00E16D92">
        <w:trPr>
          <w:jc w:val="center"/>
        </w:trPr>
        <w:tc>
          <w:tcPr>
            <w:tcW w:w="95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1B1FEC1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103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486E61C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output (MW)</w:t>
            </w:r>
          </w:p>
        </w:tc>
        <w:tc>
          <w:tcPr>
            <w:tcW w:w="103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36C29E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wer bound of output (MW)</w:t>
            </w:r>
          </w:p>
        </w:tc>
        <w:tc>
          <w:tcPr>
            <w:tcW w:w="111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D530BE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Ramp up rate (MW/h)</w:t>
            </w:r>
          </w:p>
        </w:tc>
        <w:tc>
          <w:tcPr>
            <w:tcW w:w="111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6BBC0EA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Ramp down rate (MW/h)</w:t>
            </w:r>
          </w:p>
        </w:tc>
      </w:tr>
      <w:tr w:rsidR="00946EAA" w:rsidRPr="00B45FD0" w14:paraId="6C61CC88" w14:textId="77777777" w:rsidTr="00E16D92">
        <w:trPr>
          <w:jc w:val="center"/>
        </w:trPr>
        <w:tc>
          <w:tcPr>
            <w:tcW w:w="95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ED9F43D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1</w:t>
            </w:r>
          </w:p>
        </w:tc>
        <w:tc>
          <w:tcPr>
            <w:tcW w:w="103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A7B8CA5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103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0CF7087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11CDC0A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11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B321BD0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</w:tr>
      <w:tr w:rsidR="00946EAA" w:rsidRPr="00B45FD0" w14:paraId="39E1CDA9" w14:textId="77777777" w:rsidTr="00E16D92">
        <w:trPr>
          <w:jc w:val="center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F072AA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2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6BEE4C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3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A1D444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91BCF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C8547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6</w:t>
            </w:r>
          </w:p>
        </w:tc>
      </w:tr>
      <w:tr w:rsidR="00946EAA" w:rsidRPr="00B45FD0" w14:paraId="7CE0140E" w14:textId="77777777" w:rsidTr="00E16D92">
        <w:trPr>
          <w:jc w:val="center"/>
        </w:trPr>
        <w:tc>
          <w:tcPr>
            <w:tcW w:w="9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9B9035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3</w:t>
            </w:r>
          </w:p>
        </w:tc>
        <w:tc>
          <w:tcPr>
            <w:tcW w:w="103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F8037E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103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AAC221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E63F29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11D333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</w:tr>
      <w:tr w:rsidR="00946EAA" w:rsidRPr="00B45FD0" w14:paraId="44D0821D" w14:textId="77777777" w:rsidTr="00E16D92">
        <w:trPr>
          <w:jc w:val="center"/>
        </w:trPr>
        <w:tc>
          <w:tcPr>
            <w:tcW w:w="95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B6E56B2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G4</w:t>
            </w:r>
          </w:p>
        </w:tc>
        <w:tc>
          <w:tcPr>
            <w:tcW w:w="103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300BD03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103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1E5FE778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03FB617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  <w:tc>
          <w:tcPr>
            <w:tcW w:w="111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73985D9" w14:textId="77777777" w:rsidR="00946EAA" w:rsidRPr="00B45FD0" w:rsidRDefault="00946EAA" w:rsidP="00E16D92">
            <w:pPr>
              <w:spacing w:before="60" w:after="60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4</w:t>
            </w:r>
          </w:p>
        </w:tc>
      </w:tr>
    </w:tbl>
    <w:bookmarkEnd w:id="2"/>
    <w:p w14:paraId="0E1C79CA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6</w:t>
      </w:r>
    </w:p>
    <w:p w14:paraId="7578F965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P2</w:t>
      </w:r>
      <w:r w:rsidRPr="00946EAA">
        <w:rPr>
          <w:rFonts w:ascii="Times New Roman" w:eastAsia="宋体" w:hAnsi="Times New Roman" w:cs="Times New Roman"/>
          <w:sz w:val="16"/>
          <w:szCs w:val="16"/>
        </w:rPr>
        <w:t>G</w:t>
      </w:r>
    </w:p>
    <w:tbl>
      <w:tblPr>
        <w:tblStyle w:val="a7"/>
        <w:tblW w:w="5256" w:type="dxa"/>
        <w:jc w:val="center"/>
        <w:tblLook w:val="04A0" w:firstRow="1" w:lastRow="0" w:firstColumn="1" w:lastColumn="0" w:noHBand="0" w:noVBand="1"/>
      </w:tblPr>
      <w:tblGrid>
        <w:gridCol w:w="670"/>
        <w:gridCol w:w="886"/>
        <w:gridCol w:w="925"/>
        <w:gridCol w:w="925"/>
        <w:gridCol w:w="925"/>
        <w:gridCol w:w="925"/>
      </w:tblGrid>
      <w:tr w:rsidR="00946EAA" w:rsidRPr="00B45FD0" w14:paraId="149284C8" w14:textId="77777777" w:rsidTr="00E16D92">
        <w:trPr>
          <w:jc w:val="center"/>
        </w:trPr>
        <w:tc>
          <w:tcPr>
            <w:tcW w:w="67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048EAE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8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2E26DC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apacity (MW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39A001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input hydrogen in HS (km3/h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603924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output hydrogen in HS (km3/h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20FB91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stored hydrogen in HS (km3)</w:t>
            </w:r>
          </w:p>
        </w:tc>
        <w:tc>
          <w:tcPr>
            <w:tcW w:w="925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03C4E3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wer bound of stored hydrogen in HS (km3)</w:t>
            </w:r>
          </w:p>
        </w:tc>
      </w:tr>
      <w:tr w:rsidR="00946EAA" w:rsidRPr="00B45FD0" w14:paraId="1AE2A7A8" w14:textId="77777777" w:rsidTr="00E16D92">
        <w:trPr>
          <w:jc w:val="center"/>
        </w:trPr>
        <w:tc>
          <w:tcPr>
            <w:tcW w:w="67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3FCB87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2G1</w:t>
            </w:r>
          </w:p>
        </w:tc>
        <w:tc>
          <w:tcPr>
            <w:tcW w:w="88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13E3FF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C29D00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B1EBE2A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572237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925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6C6FCF3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</w:tr>
      <w:tr w:rsidR="00946EAA" w:rsidRPr="00B45FD0" w14:paraId="14B3BF65" w14:textId="77777777" w:rsidTr="00E16D92">
        <w:trPr>
          <w:jc w:val="center"/>
        </w:trPr>
        <w:tc>
          <w:tcPr>
            <w:tcW w:w="67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446A66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P2G2</w:t>
            </w:r>
          </w:p>
        </w:tc>
        <w:tc>
          <w:tcPr>
            <w:tcW w:w="886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56ABD7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0AF38EB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CB5FDE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2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CDB874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20</w:t>
            </w:r>
          </w:p>
        </w:tc>
        <w:tc>
          <w:tcPr>
            <w:tcW w:w="925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CE267C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40</w:t>
            </w:r>
          </w:p>
        </w:tc>
      </w:tr>
    </w:tbl>
    <w:p w14:paraId="4EC23C77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7</w:t>
      </w:r>
    </w:p>
    <w:p w14:paraId="0C96729B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G</w:t>
      </w:r>
      <w:r w:rsidRPr="00946EAA">
        <w:rPr>
          <w:rFonts w:ascii="Times New Roman" w:eastAsia="宋体" w:hAnsi="Times New Roman" w:cs="Times New Roman"/>
          <w:sz w:val="16"/>
          <w:szCs w:val="16"/>
        </w:rPr>
        <w:t>G</w:t>
      </w:r>
    </w:p>
    <w:tbl>
      <w:tblPr>
        <w:tblStyle w:val="a7"/>
        <w:tblW w:w="5232" w:type="dxa"/>
        <w:jc w:val="center"/>
        <w:tblLook w:val="04A0" w:firstRow="1" w:lastRow="0" w:firstColumn="1" w:lastColumn="0" w:noHBand="0" w:noVBand="1"/>
      </w:tblPr>
      <w:tblGrid>
        <w:gridCol w:w="2552"/>
        <w:gridCol w:w="2680"/>
      </w:tblGrid>
      <w:tr w:rsidR="00946EAA" w:rsidRPr="00B45FD0" w14:paraId="786A4C0A" w14:textId="77777777" w:rsidTr="00E16D92">
        <w:trPr>
          <w:trHeight w:val="371"/>
          <w:jc w:val="center"/>
        </w:trPr>
        <w:tc>
          <w:tcPr>
            <w:tcW w:w="255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2B761D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2680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5030BA5C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Capacity (MW)</w:t>
            </w:r>
          </w:p>
        </w:tc>
      </w:tr>
      <w:tr w:rsidR="00946EAA" w:rsidRPr="00B45FD0" w14:paraId="5D28B7DA" w14:textId="77777777" w:rsidTr="00E16D92">
        <w:trPr>
          <w:trHeight w:val="371"/>
          <w:jc w:val="center"/>
        </w:trPr>
        <w:tc>
          <w:tcPr>
            <w:tcW w:w="255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0F40CB4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G1</w:t>
            </w:r>
          </w:p>
        </w:tc>
        <w:tc>
          <w:tcPr>
            <w:tcW w:w="2680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4D980C9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</w:tr>
      <w:tr w:rsidR="00946EAA" w:rsidRPr="00B45FD0" w14:paraId="4B2EEE8A" w14:textId="77777777" w:rsidTr="00E16D92">
        <w:trPr>
          <w:trHeight w:val="371"/>
          <w:jc w:val="center"/>
        </w:trPr>
        <w:tc>
          <w:tcPr>
            <w:tcW w:w="255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E2217B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G2</w:t>
            </w:r>
          </w:p>
        </w:tc>
        <w:tc>
          <w:tcPr>
            <w:tcW w:w="26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7CF482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00</w:t>
            </w:r>
          </w:p>
        </w:tc>
      </w:tr>
    </w:tbl>
    <w:p w14:paraId="628203AA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8</w:t>
      </w:r>
    </w:p>
    <w:p w14:paraId="30D3814D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GW</w:t>
      </w:r>
    </w:p>
    <w:tbl>
      <w:tblPr>
        <w:tblStyle w:val="a7"/>
        <w:tblW w:w="4988" w:type="dxa"/>
        <w:jc w:val="center"/>
        <w:tblLook w:val="04A0" w:firstRow="1" w:lastRow="0" w:firstColumn="1" w:lastColumn="0" w:noHBand="0" w:noVBand="1"/>
      </w:tblPr>
      <w:tblGrid>
        <w:gridCol w:w="1592"/>
        <w:gridCol w:w="1698"/>
        <w:gridCol w:w="1698"/>
      </w:tblGrid>
      <w:tr w:rsidR="00946EAA" w:rsidRPr="00B45FD0" w14:paraId="5CD0CD6A" w14:textId="77777777" w:rsidTr="00E16D92">
        <w:trPr>
          <w:trHeight w:val="587"/>
          <w:jc w:val="center"/>
        </w:trPr>
        <w:tc>
          <w:tcPr>
            <w:tcW w:w="1592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3D143A1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No.</w:t>
            </w:r>
          </w:p>
        </w:tc>
        <w:tc>
          <w:tcPr>
            <w:tcW w:w="169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C0488E0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Upper bound of supplied gas (km3/h)</w:t>
            </w:r>
          </w:p>
        </w:tc>
        <w:tc>
          <w:tcPr>
            <w:tcW w:w="1698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503C606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wer bound of supplied gas (km3/h)</w:t>
            </w:r>
          </w:p>
        </w:tc>
      </w:tr>
      <w:tr w:rsidR="00946EAA" w:rsidRPr="00B45FD0" w14:paraId="7116E363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5165314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1</w:t>
            </w:r>
          </w:p>
        </w:tc>
        <w:tc>
          <w:tcPr>
            <w:tcW w:w="169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2212FFD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3E3ACEA8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  <w:tr w:rsidR="00946EAA" w:rsidRPr="00B45FD0" w14:paraId="492BF4C0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E3D6F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2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279787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CE57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  <w:tr w:rsidR="00946EAA" w:rsidRPr="00B45FD0" w14:paraId="64F5AD3C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59408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3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0CEED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3323E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  <w:tr w:rsidR="00946EAA" w:rsidRPr="00B45FD0" w14:paraId="501B9FF2" w14:textId="77777777" w:rsidTr="00E16D92">
        <w:trPr>
          <w:trHeight w:val="357"/>
          <w:jc w:val="center"/>
        </w:trPr>
        <w:tc>
          <w:tcPr>
            <w:tcW w:w="1592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4003BFD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W4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AE3B4A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5</w:t>
            </w:r>
          </w:p>
        </w:tc>
        <w:tc>
          <w:tcPr>
            <w:tcW w:w="1698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3C958BA9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5</w:t>
            </w:r>
          </w:p>
        </w:tc>
      </w:tr>
    </w:tbl>
    <w:p w14:paraId="4ED3E0AD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TABLE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A9</w:t>
      </w:r>
    </w:p>
    <w:p w14:paraId="315F3DEA" w14:textId="77777777" w:rsidR="00946EAA" w:rsidRPr="00946EAA" w:rsidRDefault="00946EAA" w:rsidP="00946EAA">
      <w:pPr>
        <w:pBdr>
          <w:top w:val="nil"/>
          <w:left w:val="nil"/>
          <w:bottom w:val="nil"/>
          <w:right w:val="nil"/>
          <w:between w:val="nil"/>
        </w:pBdr>
        <w:spacing w:before="60" w:after="60" w:line="252" w:lineRule="auto"/>
        <w:jc w:val="center"/>
        <w:rPr>
          <w:rFonts w:ascii="Times New Roman" w:eastAsia="宋体" w:hAnsi="Times New Roman" w:cs="Times New Roman"/>
          <w:sz w:val="16"/>
          <w:szCs w:val="16"/>
        </w:rPr>
      </w:pPr>
      <w:r w:rsidRPr="00946EAA">
        <w:rPr>
          <w:rFonts w:ascii="Times New Roman" w:eastAsia="宋体" w:hAnsi="Times New Roman" w:cs="Times New Roman"/>
          <w:sz w:val="16"/>
          <w:szCs w:val="16"/>
        </w:rPr>
        <w:t xml:space="preserve">Parameters of </w:t>
      </w:r>
      <w:r w:rsidRPr="00946EAA">
        <w:rPr>
          <w:rFonts w:ascii="Times New Roman" w:eastAsia="宋体" w:hAnsi="Times New Roman" w:cs="Times New Roman" w:hint="eastAsia"/>
          <w:sz w:val="16"/>
          <w:szCs w:val="16"/>
        </w:rPr>
        <w:t>GC</w:t>
      </w:r>
    </w:p>
    <w:tbl>
      <w:tblPr>
        <w:tblStyle w:val="a7"/>
        <w:tblW w:w="5058" w:type="dxa"/>
        <w:jc w:val="center"/>
        <w:tblLook w:val="04A0" w:firstRow="1" w:lastRow="0" w:firstColumn="1" w:lastColumn="0" w:noHBand="0" w:noVBand="1"/>
      </w:tblPr>
      <w:tblGrid>
        <w:gridCol w:w="1686"/>
        <w:gridCol w:w="1686"/>
        <w:gridCol w:w="1686"/>
      </w:tblGrid>
      <w:tr w:rsidR="00946EAA" w:rsidRPr="00B45FD0" w14:paraId="6C5880C6" w14:textId="77777777" w:rsidTr="00E16D92">
        <w:trPr>
          <w:trHeight w:val="290"/>
          <w:jc w:val="center"/>
        </w:trPr>
        <w:tc>
          <w:tcPr>
            <w:tcW w:w="16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DD7178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lastRenderedPageBreak/>
              <w:t>Upper bound of the compression ratio</w:t>
            </w:r>
          </w:p>
        </w:tc>
        <w:tc>
          <w:tcPr>
            <w:tcW w:w="16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FAE172B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Lower bound of the compression ratio</w:t>
            </w:r>
          </w:p>
        </w:tc>
        <w:tc>
          <w:tcPr>
            <w:tcW w:w="1686" w:type="dxa"/>
            <w:tcBorders>
              <w:top w:val="single" w:sz="12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44BB9BE5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Gas consumption ratio</w:t>
            </w:r>
          </w:p>
        </w:tc>
      </w:tr>
      <w:tr w:rsidR="00946EAA" w:rsidRPr="00B45FD0" w14:paraId="0734DE71" w14:textId="77777777" w:rsidTr="00E16D92">
        <w:trPr>
          <w:trHeight w:val="298"/>
          <w:jc w:val="center"/>
        </w:trPr>
        <w:tc>
          <w:tcPr>
            <w:tcW w:w="168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1A510AF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.5</w:t>
            </w:r>
          </w:p>
        </w:tc>
        <w:tc>
          <w:tcPr>
            <w:tcW w:w="168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21D7F51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1</w:t>
            </w:r>
          </w:p>
        </w:tc>
        <w:tc>
          <w:tcPr>
            <w:tcW w:w="1686" w:type="dxa"/>
            <w:tcBorders>
              <w:top w:val="single" w:sz="8" w:space="0" w:color="auto"/>
              <w:left w:val="nil"/>
              <w:bottom w:val="single" w:sz="12" w:space="0" w:color="auto"/>
              <w:right w:val="nil"/>
            </w:tcBorders>
            <w:vAlign w:val="center"/>
          </w:tcPr>
          <w:p w14:paraId="30AA1002" w14:textId="77777777" w:rsidR="00946EAA" w:rsidRPr="00B45FD0" w:rsidRDefault="00946EAA" w:rsidP="00E16D92">
            <w:pPr>
              <w:spacing w:line="252" w:lineRule="auto"/>
              <w:jc w:val="center"/>
              <w:rPr>
                <w:rFonts w:ascii="Times New Roman" w:eastAsia="宋体" w:hAnsi="Times New Roman" w:cs="Times New Roman"/>
                <w:sz w:val="16"/>
                <w:szCs w:val="16"/>
              </w:rPr>
            </w:pPr>
            <w:r w:rsidRPr="00B45FD0">
              <w:rPr>
                <w:rFonts w:ascii="Times New Roman" w:eastAsia="宋体" w:hAnsi="Times New Roman" w:cs="Times New Roman"/>
                <w:sz w:val="16"/>
                <w:szCs w:val="16"/>
              </w:rPr>
              <w:t>0.03</w:t>
            </w:r>
          </w:p>
        </w:tc>
      </w:tr>
    </w:tbl>
    <w:p w14:paraId="4739CEF4" w14:textId="77777777" w:rsidR="00AF5D7A" w:rsidRDefault="00AF5D7A">
      <w:pPr>
        <w:rPr>
          <w:rFonts w:hint="eastAsia"/>
        </w:rPr>
      </w:pPr>
    </w:p>
    <w:sectPr w:rsidR="00AF5D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F7ADCA" w14:textId="77777777" w:rsidR="00272EC6" w:rsidRDefault="00272EC6" w:rsidP="00946EAA">
      <w:pPr>
        <w:rPr>
          <w:rFonts w:hint="eastAsia"/>
        </w:rPr>
      </w:pPr>
      <w:r>
        <w:separator/>
      </w:r>
    </w:p>
  </w:endnote>
  <w:endnote w:type="continuationSeparator" w:id="0">
    <w:p w14:paraId="4C7A3B8D" w14:textId="77777777" w:rsidR="00272EC6" w:rsidRDefault="00272EC6" w:rsidP="00946EAA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5D0704" w14:textId="77777777" w:rsidR="00272EC6" w:rsidRDefault="00272EC6" w:rsidP="00946EAA">
      <w:pPr>
        <w:rPr>
          <w:rFonts w:hint="eastAsia"/>
        </w:rPr>
      </w:pPr>
      <w:r>
        <w:separator/>
      </w:r>
    </w:p>
  </w:footnote>
  <w:footnote w:type="continuationSeparator" w:id="0">
    <w:p w14:paraId="3A181069" w14:textId="77777777" w:rsidR="00272EC6" w:rsidRDefault="00272EC6" w:rsidP="00946EAA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tjA2MTEyNzAyMzdS0lEKTi0uzszPAykwrAUAfklcwiwAAAA="/>
  </w:docVars>
  <w:rsids>
    <w:rsidRoot w:val="00C51DF3"/>
    <w:rsid w:val="00244302"/>
    <w:rsid w:val="00272EC6"/>
    <w:rsid w:val="00535701"/>
    <w:rsid w:val="00910560"/>
    <w:rsid w:val="00946EAA"/>
    <w:rsid w:val="00A2391D"/>
    <w:rsid w:val="00AC607D"/>
    <w:rsid w:val="00AF5D7A"/>
    <w:rsid w:val="00B87561"/>
    <w:rsid w:val="00C51DF3"/>
    <w:rsid w:val="00F14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efaultImageDpi w14:val="32767"/>
  <w15:chartTrackingRefBased/>
  <w15:docId w15:val="{F08B5C86-6A9B-40E8-92A1-4B8B8B65D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uiPriority w:val="9"/>
    <w:qFormat/>
    <w:rsid w:val="00946EAA"/>
    <w:pPr>
      <w:keepNext/>
      <w:widowControl/>
      <w:spacing w:before="240" w:after="80"/>
      <w:jc w:val="center"/>
      <w:outlineLvl w:val="0"/>
    </w:pPr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46EAA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46EA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46E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46EAA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946EAA"/>
    <w:rPr>
      <w:rFonts w:ascii="Times New Roman" w:hAnsi="Times New Roman" w:cs="Times New Roman"/>
      <w:smallCaps/>
      <w:kern w:val="28"/>
      <w:sz w:val="20"/>
      <w:szCs w:val="20"/>
      <w:lang w:eastAsia="en-US"/>
    </w:rPr>
  </w:style>
  <w:style w:type="table" w:styleId="a7">
    <w:name w:val="Table Grid"/>
    <w:basedOn w:val="a1"/>
    <w:uiPriority w:val="39"/>
    <w:rsid w:val="00946E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43</Words>
  <Characters>1957</Characters>
  <Application>Microsoft Office Word</Application>
  <DocSecurity>0</DocSecurity>
  <Lines>16</Lines>
  <Paragraphs>4</Paragraphs>
  <ScaleCrop>false</ScaleCrop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 l</dc:creator>
  <cp:keywords/>
  <dc:description/>
  <cp:lastModifiedBy>dy l</cp:lastModifiedBy>
  <cp:revision>2</cp:revision>
  <dcterms:created xsi:type="dcterms:W3CDTF">2024-11-07T07:32:00Z</dcterms:created>
  <dcterms:modified xsi:type="dcterms:W3CDTF">2024-11-07T07:33:00Z</dcterms:modified>
</cp:coreProperties>
</file>